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4397" w:rsidRPr="00667838" w:rsidRDefault="000259A3" w:rsidP="00667838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</w:pPr>
      <w:r w:rsidRPr="00667838"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  <w:t xml:space="preserve">Introduction </w:t>
      </w:r>
    </w:p>
    <w:p w:rsidR="000259A3" w:rsidRPr="00667838" w:rsidRDefault="000259A3" w:rsidP="000259A3">
      <w:pPr>
        <w:pStyle w:val="JRNCTitle"/>
        <w:jc w:val="left"/>
        <w:rPr>
          <w:rFonts w:cs="Times New Roman"/>
          <w:b w:val="0"/>
          <w:bCs w:val="0"/>
          <w:sz w:val="24"/>
          <w:szCs w:val="24"/>
        </w:rPr>
      </w:pPr>
      <w:r w:rsidRPr="00667838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>Here,</w:t>
      </w:r>
      <w:r w:rsidRPr="000259A3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 xml:space="preserve"> you find the </w:t>
      </w:r>
      <w:r w:rsidRPr="00667838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>source code</w:t>
      </w:r>
      <w:r w:rsidRPr="000259A3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 xml:space="preserve"> for the </w:t>
      </w:r>
      <w:r w:rsidRPr="00667838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 xml:space="preserve">approach proposed in the </w:t>
      </w:r>
      <w:r w:rsidRPr="000259A3">
        <w:rPr>
          <w:rFonts w:cs="Times New Roman"/>
          <w:b w:val="0"/>
          <w:bCs w:val="0"/>
          <w:color w:val="24292F"/>
          <w:sz w:val="24"/>
          <w:szCs w:val="24"/>
          <w:lang w:eastAsia="en-IN"/>
        </w:rPr>
        <w:t>article "</w:t>
      </w:r>
      <w:r w:rsidRPr="00667838">
        <w:rPr>
          <w:rFonts w:cs="Times New Roman"/>
          <w:b w:val="0"/>
          <w:bCs w:val="0"/>
        </w:rPr>
        <w:t xml:space="preserve"> </w:t>
      </w:r>
      <w:r w:rsidRPr="00667838">
        <w:rPr>
          <w:rFonts w:cs="Times New Roman"/>
          <w:b w:val="0"/>
          <w:bCs w:val="0"/>
          <w:sz w:val="24"/>
          <w:szCs w:val="24"/>
        </w:rPr>
        <w:t xml:space="preserve">Towards Building a Pragmatic Cross-Project Defect Prediction Model Combining Non-Effort based and Effort based Performance Measures for a Balanced Evaluation” by Yogita Khatri and Sandeep Kumar Singh for currently under review at Information and Software Technology. </w:t>
      </w:r>
    </w:p>
    <w:p w:rsidR="000259A3" w:rsidRPr="00667838" w:rsidRDefault="000259A3" w:rsidP="000259A3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</w:pPr>
      <w:r w:rsidRPr="000259A3"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  <w:t>Requirements</w:t>
      </w:r>
    </w:p>
    <w:p w:rsidR="000259A3" w:rsidRPr="00667838" w:rsidRDefault="000259A3" w:rsidP="000259A3">
      <w:pPr>
        <w:pStyle w:val="ListParagraph"/>
        <w:numPr>
          <w:ilvl w:val="0"/>
          <w:numId w:val="1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Python</w:t>
      </w:r>
    </w:p>
    <w:p w:rsidR="000259A3" w:rsidRPr="00667838" w:rsidRDefault="000259A3" w:rsidP="000259A3">
      <w:pPr>
        <w:pStyle w:val="ListParagraph"/>
        <w:numPr>
          <w:ilvl w:val="0"/>
          <w:numId w:val="1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Anaconda</w:t>
      </w:r>
    </w:p>
    <w:p w:rsidR="000259A3" w:rsidRDefault="000259A3" w:rsidP="000259A3">
      <w:pPr>
        <w:pStyle w:val="ListParagraph"/>
        <w:numPr>
          <w:ilvl w:val="0"/>
          <w:numId w:val="1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Windows 10</w:t>
      </w:r>
    </w:p>
    <w:p w:rsidR="00B5571C" w:rsidRPr="00667838" w:rsidRDefault="00B5571C" w:rsidP="000259A3">
      <w:pPr>
        <w:pStyle w:val="ListParagraph"/>
        <w:numPr>
          <w:ilvl w:val="0"/>
          <w:numId w:val="1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Install minepy package</w:t>
      </w:r>
      <w:bookmarkStart w:id="0" w:name="_GoBack"/>
      <w:bookmarkEnd w:id="0"/>
    </w:p>
    <w:p w:rsidR="000259A3" w:rsidRPr="00667838" w:rsidRDefault="000259A3" w:rsidP="000259A3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</w:pPr>
      <w:r w:rsidRPr="00667838">
        <w:rPr>
          <w:rFonts w:ascii="Segoe UI" w:eastAsia="Times New Roman" w:hAnsi="Segoe UI" w:cs="Segoe UI"/>
          <w:b/>
          <w:bCs/>
          <w:color w:val="24292F"/>
          <w:kern w:val="36"/>
          <w:sz w:val="40"/>
          <w:szCs w:val="40"/>
          <w:lang w:eastAsia="en-IN"/>
        </w:rPr>
        <w:t>How to run it</w:t>
      </w:r>
    </w:p>
    <w:p w:rsidR="00667838" w:rsidRPr="00667838" w:rsidRDefault="000259A3" w:rsidP="00667838">
      <w:pPr>
        <w:pStyle w:val="ListParagraph"/>
        <w:numPr>
          <w:ilvl w:val="0"/>
          <w:numId w:val="2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Load the datasets</w:t>
      </w:r>
      <w:r w:rsidR="003D0968"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 xml:space="preserve"> </w:t>
      </w:r>
    </w:p>
    <w:p w:rsidR="003D0968" w:rsidRPr="00667838" w:rsidRDefault="003D0968" w:rsidP="000259A3">
      <w:pPr>
        <w:pStyle w:val="ListParagraph"/>
        <w:numPr>
          <w:ilvl w:val="0"/>
          <w:numId w:val="2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>Execute the code in sequence</w:t>
      </w:r>
    </w:p>
    <w:p w:rsidR="003D0968" w:rsidRPr="00667838" w:rsidRDefault="00667838" w:rsidP="000259A3">
      <w:pPr>
        <w:pStyle w:val="ListParagraph"/>
        <w:numPr>
          <w:ilvl w:val="0"/>
          <w:numId w:val="2"/>
        </w:numPr>
        <w:shd w:val="clear" w:color="auto" w:fill="FFFFFF"/>
        <w:spacing w:before="360" w:after="240" w:line="240" w:lineRule="auto"/>
        <w:outlineLvl w:val="0"/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</w:pPr>
      <w:r w:rsidRPr="00667838">
        <w:rPr>
          <w:rFonts w:ascii="Times New Roman" w:eastAsia="Times New Roman" w:hAnsi="Times New Roman" w:cs="Times New Roman"/>
          <w:color w:val="24292F"/>
          <w:kern w:val="36"/>
          <w:sz w:val="28"/>
          <w:szCs w:val="28"/>
          <w:lang w:eastAsia="en-IN"/>
        </w:rPr>
        <w:t xml:space="preserve">Obtain the results </w:t>
      </w:r>
    </w:p>
    <w:p w:rsidR="003D0968" w:rsidRPr="00667838" w:rsidRDefault="003D0968" w:rsidP="003D0968">
      <w:pPr>
        <w:pStyle w:val="ListParagraph"/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28"/>
          <w:szCs w:val="28"/>
          <w:lang w:eastAsia="en-IN"/>
        </w:rPr>
      </w:pPr>
    </w:p>
    <w:p w:rsidR="000259A3" w:rsidRPr="000259A3" w:rsidRDefault="000259A3">
      <w:pPr>
        <w:rPr>
          <w:b/>
          <w:bCs/>
        </w:rPr>
      </w:pPr>
    </w:p>
    <w:sectPr w:rsidR="000259A3" w:rsidRPr="000259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B4BA8"/>
    <w:multiLevelType w:val="hybridMultilevel"/>
    <w:tmpl w:val="603EB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8A3BB5"/>
    <w:multiLevelType w:val="hybridMultilevel"/>
    <w:tmpl w:val="89A05E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TM1NTE2NzQ2sTRX0lEKTi0uzszPAykwqgUAtVi2NywAAAA="/>
  </w:docVars>
  <w:rsids>
    <w:rsidRoot w:val="000259A3"/>
    <w:rsid w:val="000259A3"/>
    <w:rsid w:val="003D0968"/>
    <w:rsid w:val="00667838"/>
    <w:rsid w:val="007263E7"/>
    <w:rsid w:val="009B6522"/>
    <w:rsid w:val="00B5571C"/>
    <w:rsid w:val="00B9475E"/>
    <w:rsid w:val="00E27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57F88F-EA1E-422F-BCDA-3809FDF23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9"/>
    <w:qFormat/>
    <w:rsid w:val="000259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59A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259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JRNCTitle">
    <w:name w:val="JRNC_Title"/>
    <w:basedOn w:val="Normal"/>
    <w:next w:val="Normal"/>
    <w:rsid w:val="000259A3"/>
    <w:pPr>
      <w:spacing w:before="480" w:after="300" w:line="360" w:lineRule="auto"/>
      <w:jc w:val="center"/>
      <w:outlineLvl w:val="0"/>
    </w:pPr>
    <w:rPr>
      <w:rFonts w:ascii="Times New Roman" w:eastAsia="Times New Roman" w:hAnsi="Times New Roman" w:cs="Arial"/>
      <w:b/>
      <w:bCs/>
      <w:kern w:val="28"/>
      <w:sz w:val="36"/>
      <w:szCs w:val="32"/>
      <w:lang w:val="en-US" w:eastAsia="hu-HU" w:bidi="ar-SA"/>
    </w:rPr>
  </w:style>
  <w:style w:type="paragraph" w:styleId="ListParagraph">
    <w:name w:val="List Paragraph"/>
    <w:basedOn w:val="Normal"/>
    <w:uiPriority w:val="34"/>
    <w:qFormat/>
    <w:rsid w:val="000259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1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1-11-07T08:15:00Z</dcterms:created>
  <dcterms:modified xsi:type="dcterms:W3CDTF">2021-11-08T10:22:00Z</dcterms:modified>
</cp:coreProperties>
</file>